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ine Clar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lar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45 Jeffrey Ct N,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ristinemclark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784088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eano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